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4E9C1" w14:textId="77777777" w:rsidR="000366E0" w:rsidRDefault="000366E0" w:rsidP="000366E0">
      <w:pPr>
        <w:rPr>
          <w:i/>
        </w:rPr>
      </w:pPr>
      <w:r w:rsidRPr="003F4B20">
        <w:rPr>
          <w:i/>
        </w:rPr>
        <w:t>(на фирменном бланке организации)</w:t>
      </w:r>
    </w:p>
    <w:p w14:paraId="1CF848DD" w14:textId="77777777" w:rsidR="000366E0" w:rsidRDefault="000366E0" w:rsidP="000366E0">
      <w:pPr>
        <w:rPr>
          <w:i/>
        </w:rPr>
      </w:pPr>
      <w:r>
        <w:rPr>
          <w:i/>
        </w:rPr>
        <w:t>№ исх. ____</w:t>
      </w:r>
      <w:r>
        <w:rPr>
          <w:i/>
        </w:rPr>
        <w:softHyphen/>
      </w:r>
      <w:r>
        <w:rPr>
          <w:i/>
        </w:rPr>
        <w:softHyphen/>
        <w:t>_________</w:t>
      </w:r>
    </w:p>
    <w:p w14:paraId="7C0FFF27" w14:textId="77777777" w:rsidR="000366E0" w:rsidRPr="003F4B20" w:rsidRDefault="000366E0" w:rsidP="000366E0">
      <w:pPr>
        <w:rPr>
          <w:i/>
        </w:rPr>
      </w:pPr>
      <w:r>
        <w:rPr>
          <w:i/>
        </w:rPr>
        <w:t>Дата _____________</w:t>
      </w:r>
    </w:p>
    <w:p w14:paraId="0CBC7634" w14:textId="77777777" w:rsidR="000366E0" w:rsidRDefault="000366E0" w:rsidP="000366E0">
      <w:pPr>
        <w:jc w:val="right"/>
        <w:rPr>
          <w:b/>
          <w:sz w:val="22"/>
        </w:rPr>
      </w:pPr>
    </w:p>
    <w:p w14:paraId="350F6642" w14:textId="77777777" w:rsidR="000366E0" w:rsidRDefault="000366E0" w:rsidP="000366E0">
      <w:pPr>
        <w:jc w:val="right"/>
        <w:rPr>
          <w:b/>
          <w:sz w:val="22"/>
        </w:rPr>
      </w:pPr>
    </w:p>
    <w:p w14:paraId="54D95298" w14:textId="77777777" w:rsidR="00417AC9" w:rsidRDefault="00417AC9" w:rsidP="00417AC9">
      <w:pPr>
        <w:jc w:val="right"/>
        <w:rPr>
          <w:b/>
          <w:bCs/>
        </w:rPr>
      </w:pPr>
      <w:r>
        <w:rPr>
          <w:b/>
          <w:bCs/>
        </w:rPr>
        <w:t>ЗАО «Кредитное Бюро «Ишеним»</w:t>
      </w:r>
    </w:p>
    <w:p w14:paraId="30427001" w14:textId="77777777" w:rsidR="00417AC9" w:rsidRDefault="00417AC9" w:rsidP="00417AC9">
      <w:pPr>
        <w:jc w:val="right"/>
        <w:rPr>
          <w:b/>
          <w:bCs/>
          <w:sz w:val="22"/>
          <w:szCs w:val="22"/>
          <w:lang w:eastAsia="en-US"/>
        </w:rPr>
      </w:pPr>
      <w:r>
        <w:rPr>
          <w:b/>
          <w:bCs/>
        </w:rPr>
        <w:t>Генеральному Директору</w:t>
      </w:r>
    </w:p>
    <w:p w14:paraId="7FCFA795" w14:textId="77777777" w:rsidR="00417AC9" w:rsidRDefault="00417AC9" w:rsidP="00417AC9">
      <w:pPr>
        <w:jc w:val="right"/>
        <w:rPr>
          <w:b/>
          <w:sz w:val="22"/>
          <w:szCs w:val="22"/>
        </w:rPr>
      </w:pPr>
      <w:proofErr w:type="spellStart"/>
      <w:r>
        <w:rPr>
          <w:b/>
          <w:bCs/>
        </w:rPr>
        <w:t>Дуйшегулову</w:t>
      </w:r>
      <w:proofErr w:type="spellEnd"/>
      <w:r>
        <w:rPr>
          <w:b/>
          <w:bCs/>
        </w:rPr>
        <w:t xml:space="preserve"> М. К.</w:t>
      </w:r>
    </w:p>
    <w:p w14:paraId="15B79626" w14:textId="77777777" w:rsidR="000366E0" w:rsidRPr="00F66ED8" w:rsidRDefault="000366E0" w:rsidP="000366E0">
      <w:pPr>
        <w:jc w:val="right"/>
        <w:rPr>
          <w:sz w:val="28"/>
        </w:rPr>
      </w:pPr>
    </w:p>
    <w:p w14:paraId="3F07FFAE" w14:textId="77777777" w:rsidR="000366E0" w:rsidRPr="008F26E8" w:rsidRDefault="000366E0" w:rsidP="000366E0">
      <w:pPr>
        <w:jc w:val="right"/>
      </w:pPr>
    </w:p>
    <w:p w14:paraId="30E881D1" w14:textId="1A8A53B0" w:rsidR="000366E0" w:rsidRPr="008F26E8" w:rsidRDefault="000366E0" w:rsidP="000366E0">
      <w:r w:rsidRPr="008F26E8">
        <w:t>Настоящим ________________________ (наименование организации и филиала) просит Вас выдать новый сертификат в связи с заменой оборудования, и открыть доступ для следующего сотрудника:</w:t>
      </w:r>
    </w:p>
    <w:p w14:paraId="62C8ECF7" w14:textId="77777777" w:rsidR="000366E0" w:rsidRPr="008F26E8" w:rsidRDefault="000366E0" w:rsidP="000366E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0"/>
        <w:gridCol w:w="4485"/>
      </w:tblGrid>
      <w:tr w:rsidR="000366E0" w:rsidRPr="008F26E8" w14:paraId="74E74C33" w14:textId="77777777" w:rsidTr="008F6527">
        <w:tc>
          <w:tcPr>
            <w:tcW w:w="4968" w:type="dxa"/>
          </w:tcPr>
          <w:p w14:paraId="5137A8DB" w14:textId="77777777" w:rsidR="000366E0" w:rsidRPr="008F26E8" w:rsidRDefault="000366E0" w:rsidP="008F6527">
            <w:r w:rsidRPr="008F26E8">
              <w:t>Название офиса</w:t>
            </w:r>
          </w:p>
        </w:tc>
        <w:tc>
          <w:tcPr>
            <w:tcW w:w="4603" w:type="dxa"/>
          </w:tcPr>
          <w:p w14:paraId="5F55AD54" w14:textId="77777777" w:rsidR="000366E0" w:rsidRPr="008F26E8" w:rsidRDefault="000366E0" w:rsidP="008F6527"/>
        </w:tc>
      </w:tr>
      <w:tr w:rsidR="000366E0" w:rsidRPr="008F26E8" w14:paraId="0755AA16" w14:textId="77777777" w:rsidTr="008F6527">
        <w:tc>
          <w:tcPr>
            <w:tcW w:w="4968" w:type="dxa"/>
          </w:tcPr>
          <w:p w14:paraId="686334D0" w14:textId="77777777" w:rsidR="000366E0" w:rsidRPr="008F26E8" w:rsidRDefault="000366E0" w:rsidP="008F6527">
            <w:pPr>
              <w:rPr>
                <w:lang w:val="en-US"/>
              </w:rPr>
            </w:pPr>
            <w:r w:rsidRPr="008F26E8">
              <w:t>ФИО</w:t>
            </w:r>
            <w:r w:rsidRPr="008F26E8">
              <w:rPr>
                <w:lang w:val="en-US"/>
              </w:rPr>
              <w:t xml:space="preserve"> (</w:t>
            </w:r>
            <w:r w:rsidRPr="008F26E8">
              <w:t>полностью</w:t>
            </w:r>
            <w:r w:rsidRPr="008F26E8">
              <w:rPr>
                <w:lang w:val="en-US"/>
              </w:rPr>
              <w:t>)</w:t>
            </w:r>
          </w:p>
        </w:tc>
        <w:tc>
          <w:tcPr>
            <w:tcW w:w="4603" w:type="dxa"/>
          </w:tcPr>
          <w:p w14:paraId="40EE0C2B" w14:textId="77777777" w:rsidR="000366E0" w:rsidRPr="008F26E8" w:rsidRDefault="000366E0" w:rsidP="008F6527"/>
        </w:tc>
      </w:tr>
      <w:tr w:rsidR="000366E0" w:rsidRPr="008F26E8" w14:paraId="675EA800" w14:textId="77777777" w:rsidTr="008F6527">
        <w:tc>
          <w:tcPr>
            <w:tcW w:w="4968" w:type="dxa"/>
          </w:tcPr>
          <w:p w14:paraId="7C6AC702" w14:textId="77777777" w:rsidR="000366E0" w:rsidRPr="008F26E8" w:rsidRDefault="000366E0" w:rsidP="008F6527">
            <w:r w:rsidRPr="008F26E8">
              <w:t>Дата рождения</w:t>
            </w:r>
          </w:p>
        </w:tc>
        <w:tc>
          <w:tcPr>
            <w:tcW w:w="4603" w:type="dxa"/>
          </w:tcPr>
          <w:p w14:paraId="2761A0B3" w14:textId="77777777" w:rsidR="000366E0" w:rsidRPr="008F26E8" w:rsidRDefault="000366E0" w:rsidP="008F6527"/>
        </w:tc>
      </w:tr>
      <w:tr w:rsidR="000366E0" w:rsidRPr="008F26E8" w14:paraId="5764882D" w14:textId="77777777" w:rsidTr="008F6527">
        <w:tc>
          <w:tcPr>
            <w:tcW w:w="4968" w:type="dxa"/>
          </w:tcPr>
          <w:p w14:paraId="355FF1F3" w14:textId="77777777" w:rsidR="000366E0" w:rsidRPr="008F26E8" w:rsidRDefault="000366E0" w:rsidP="008F6527">
            <w:r w:rsidRPr="008F26E8">
              <w:t>Номер паспорта</w:t>
            </w:r>
          </w:p>
        </w:tc>
        <w:tc>
          <w:tcPr>
            <w:tcW w:w="4603" w:type="dxa"/>
          </w:tcPr>
          <w:p w14:paraId="3CD1CAF9" w14:textId="77777777" w:rsidR="000366E0" w:rsidRPr="008F26E8" w:rsidRDefault="000366E0" w:rsidP="008F6527"/>
        </w:tc>
      </w:tr>
      <w:tr w:rsidR="000366E0" w:rsidRPr="008F26E8" w14:paraId="15FE1DEF" w14:textId="77777777" w:rsidTr="008F6527">
        <w:tc>
          <w:tcPr>
            <w:tcW w:w="4968" w:type="dxa"/>
          </w:tcPr>
          <w:p w14:paraId="46C8F865" w14:textId="77777777" w:rsidR="000366E0" w:rsidRPr="008F26E8" w:rsidRDefault="000366E0" w:rsidP="008F6527">
            <w:r w:rsidRPr="008F26E8">
              <w:t>Орган, выдавший паспорт, и дата выдачи</w:t>
            </w:r>
          </w:p>
        </w:tc>
        <w:tc>
          <w:tcPr>
            <w:tcW w:w="4603" w:type="dxa"/>
          </w:tcPr>
          <w:p w14:paraId="26EE1090" w14:textId="77777777" w:rsidR="000366E0" w:rsidRPr="008F26E8" w:rsidRDefault="000366E0" w:rsidP="008F6527"/>
        </w:tc>
      </w:tr>
      <w:tr w:rsidR="000366E0" w:rsidRPr="008F26E8" w14:paraId="68A9332C" w14:textId="77777777" w:rsidTr="008F6527">
        <w:tc>
          <w:tcPr>
            <w:tcW w:w="4968" w:type="dxa"/>
          </w:tcPr>
          <w:p w14:paraId="50CF2773" w14:textId="77777777" w:rsidR="000366E0" w:rsidRPr="008F26E8" w:rsidRDefault="000366E0" w:rsidP="008F6527">
            <w:r w:rsidRPr="008F26E8">
              <w:t>Адрес прописки</w:t>
            </w:r>
          </w:p>
        </w:tc>
        <w:tc>
          <w:tcPr>
            <w:tcW w:w="4603" w:type="dxa"/>
          </w:tcPr>
          <w:p w14:paraId="36294783" w14:textId="77777777" w:rsidR="000366E0" w:rsidRPr="008F26E8" w:rsidRDefault="000366E0" w:rsidP="008F6527"/>
        </w:tc>
      </w:tr>
      <w:tr w:rsidR="000366E0" w:rsidRPr="008F26E8" w14:paraId="058F07A4" w14:textId="77777777" w:rsidTr="008F6527">
        <w:tc>
          <w:tcPr>
            <w:tcW w:w="4968" w:type="dxa"/>
          </w:tcPr>
          <w:p w14:paraId="3E1CFCDF" w14:textId="77777777" w:rsidR="000366E0" w:rsidRPr="008F26E8" w:rsidRDefault="000366E0" w:rsidP="008F6527">
            <w:r w:rsidRPr="008F26E8">
              <w:t>Адрес фактического проживания</w:t>
            </w:r>
          </w:p>
        </w:tc>
        <w:tc>
          <w:tcPr>
            <w:tcW w:w="4603" w:type="dxa"/>
          </w:tcPr>
          <w:p w14:paraId="791DC156" w14:textId="77777777" w:rsidR="000366E0" w:rsidRPr="008F26E8" w:rsidRDefault="000366E0" w:rsidP="008F6527"/>
        </w:tc>
      </w:tr>
      <w:tr w:rsidR="000366E0" w:rsidRPr="008F26E8" w14:paraId="0B2BCB30" w14:textId="77777777" w:rsidTr="008F6527">
        <w:tc>
          <w:tcPr>
            <w:tcW w:w="4968" w:type="dxa"/>
          </w:tcPr>
          <w:p w14:paraId="5B24DABF" w14:textId="77777777" w:rsidR="000366E0" w:rsidRPr="008F26E8" w:rsidRDefault="000366E0" w:rsidP="008F6527">
            <w:r w:rsidRPr="008F26E8">
              <w:t>Название отдела</w:t>
            </w:r>
          </w:p>
        </w:tc>
        <w:tc>
          <w:tcPr>
            <w:tcW w:w="4603" w:type="dxa"/>
          </w:tcPr>
          <w:p w14:paraId="2FE8A5C2" w14:textId="77777777" w:rsidR="000366E0" w:rsidRPr="008F26E8" w:rsidRDefault="000366E0" w:rsidP="008F6527"/>
        </w:tc>
      </w:tr>
      <w:tr w:rsidR="000366E0" w:rsidRPr="008F26E8" w14:paraId="6A8F051C" w14:textId="77777777" w:rsidTr="008F6527">
        <w:tc>
          <w:tcPr>
            <w:tcW w:w="4968" w:type="dxa"/>
          </w:tcPr>
          <w:p w14:paraId="2A1E9D65" w14:textId="77777777" w:rsidR="000366E0" w:rsidRPr="008F26E8" w:rsidRDefault="000366E0" w:rsidP="008F6527">
            <w:r w:rsidRPr="008F26E8">
              <w:t xml:space="preserve">Должность </w:t>
            </w:r>
          </w:p>
        </w:tc>
        <w:tc>
          <w:tcPr>
            <w:tcW w:w="4603" w:type="dxa"/>
          </w:tcPr>
          <w:p w14:paraId="738904EE" w14:textId="77777777" w:rsidR="000366E0" w:rsidRPr="008F26E8" w:rsidRDefault="000366E0" w:rsidP="008F6527"/>
        </w:tc>
      </w:tr>
      <w:tr w:rsidR="000366E0" w:rsidRPr="008F26E8" w14:paraId="70F1A38E" w14:textId="77777777" w:rsidTr="008F6527">
        <w:tc>
          <w:tcPr>
            <w:tcW w:w="4968" w:type="dxa"/>
          </w:tcPr>
          <w:p w14:paraId="0BC3FDAF" w14:textId="77777777" w:rsidR="000366E0" w:rsidRPr="008F26E8" w:rsidRDefault="000366E0" w:rsidP="008F6527">
            <w:r w:rsidRPr="008F26E8">
              <w:t>Рабочий телефон</w:t>
            </w:r>
          </w:p>
        </w:tc>
        <w:tc>
          <w:tcPr>
            <w:tcW w:w="4603" w:type="dxa"/>
          </w:tcPr>
          <w:p w14:paraId="78E7D55F" w14:textId="77777777" w:rsidR="000366E0" w:rsidRPr="008F26E8" w:rsidRDefault="000366E0" w:rsidP="008F6527"/>
        </w:tc>
      </w:tr>
      <w:tr w:rsidR="000366E0" w:rsidRPr="008F26E8" w14:paraId="4F7B01C1" w14:textId="77777777" w:rsidTr="008F6527">
        <w:tc>
          <w:tcPr>
            <w:tcW w:w="4968" w:type="dxa"/>
          </w:tcPr>
          <w:p w14:paraId="011C7D25" w14:textId="77777777" w:rsidR="000366E0" w:rsidRPr="008F26E8" w:rsidRDefault="000366E0" w:rsidP="008F6527">
            <w:r w:rsidRPr="008F26E8">
              <w:t>Адрес электронной почты</w:t>
            </w:r>
          </w:p>
        </w:tc>
        <w:tc>
          <w:tcPr>
            <w:tcW w:w="4603" w:type="dxa"/>
          </w:tcPr>
          <w:p w14:paraId="3CF99FFA" w14:textId="77777777" w:rsidR="000366E0" w:rsidRPr="008F26E8" w:rsidRDefault="000366E0" w:rsidP="008F6527"/>
        </w:tc>
      </w:tr>
      <w:tr w:rsidR="000366E0" w:rsidRPr="008F26E8" w14:paraId="7F120EB5" w14:textId="77777777" w:rsidTr="008F6527">
        <w:tc>
          <w:tcPr>
            <w:tcW w:w="4968" w:type="dxa"/>
          </w:tcPr>
          <w:p w14:paraId="3CFF1671" w14:textId="77777777" w:rsidR="000366E0" w:rsidRPr="008F26E8" w:rsidRDefault="000366E0" w:rsidP="008F6527">
            <w:r w:rsidRPr="008F26E8">
              <w:t>Код пользователя</w:t>
            </w:r>
          </w:p>
        </w:tc>
        <w:tc>
          <w:tcPr>
            <w:tcW w:w="4603" w:type="dxa"/>
          </w:tcPr>
          <w:p w14:paraId="210CB1E9" w14:textId="77777777" w:rsidR="000366E0" w:rsidRPr="008F26E8" w:rsidRDefault="000366E0" w:rsidP="008F6527"/>
        </w:tc>
      </w:tr>
      <w:tr w:rsidR="000366E0" w:rsidRPr="008F26E8" w14:paraId="2E5FBB77" w14:textId="77777777" w:rsidTr="008F6527">
        <w:tc>
          <w:tcPr>
            <w:tcW w:w="4968" w:type="dxa"/>
          </w:tcPr>
          <w:p w14:paraId="72CB3880" w14:textId="77777777" w:rsidR="000366E0" w:rsidRPr="008F26E8" w:rsidRDefault="000366E0" w:rsidP="008F6527">
            <w:r w:rsidRPr="008F26E8">
              <w:t xml:space="preserve">Имя пользователя (Логин) для входа в </w:t>
            </w:r>
            <w:r w:rsidRPr="008F26E8">
              <w:rPr>
                <w:lang w:val="en-US"/>
              </w:rPr>
              <w:t>CIB</w:t>
            </w:r>
            <w:r w:rsidRPr="008F26E8">
              <w:t xml:space="preserve"> </w:t>
            </w:r>
            <w:r w:rsidRPr="008F26E8">
              <w:rPr>
                <w:lang w:val="en-US"/>
              </w:rPr>
              <w:t>ICE</w:t>
            </w:r>
            <w:r w:rsidRPr="008F26E8">
              <w:t xml:space="preserve"> </w:t>
            </w:r>
            <w:r w:rsidRPr="008F26E8">
              <w:rPr>
                <w:i/>
                <w:sz w:val="20"/>
                <w:szCs w:val="20"/>
              </w:rPr>
              <w:t>(имя должно содержать не менее 3 и не более 15 символов)</w:t>
            </w:r>
          </w:p>
        </w:tc>
        <w:tc>
          <w:tcPr>
            <w:tcW w:w="4603" w:type="dxa"/>
          </w:tcPr>
          <w:p w14:paraId="7943855A" w14:textId="77777777" w:rsidR="000366E0" w:rsidRPr="008F26E8" w:rsidRDefault="000366E0" w:rsidP="008F6527"/>
        </w:tc>
      </w:tr>
      <w:tr w:rsidR="000366E0" w:rsidRPr="008F26E8" w14:paraId="566B491A" w14:textId="77777777" w:rsidTr="008F6527">
        <w:tc>
          <w:tcPr>
            <w:tcW w:w="4968" w:type="dxa"/>
          </w:tcPr>
          <w:p w14:paraId="29A7A21E" w14:textId="77777777" w:rsidR="000366E0" w:rsidRPr="008F26E8" w:rsidRDefault="000366E0" w:rsidP="008F6527">
            <w:r w:rsidRPr="008F26E8">
              <w:t>Подпись ответственного лица, закрепленного за получение, формирование и передачу информации в Кредитное бюро.</w:t>
            </w:r>
          </w:p>
        </w:tc>
        <w:tc>
          <w:tcPr>
            <w:tcW w:w="4603" w:type="dxa"/>
          </w:tcPr>
          <w:p w14:paraId="1F03233B" w14:textId="77777777" w:rsidR="000366E0" w:rsidRPr="008F26E8" w:rsidRDefault="000366E0" w:rsidP="008F6527"/>
        </w:tc>
      </w:tr>
      <w:tr w:rsidR="000366E0" w:rsidRPr="008F26E8" w14:paraId="0D8C9019" w14:textId="77777777" w:rsidTr="008F6527">
        <w:tc>
          <w:tcPr>
            <w:tcW w:w="4968" w:type="dxa"/>
          </w:tcPr>
          <w:p w14:paraId="6CE04CE6" w14:textId="77777777" w:rsidR="000366E0" w:rsidRPr="008F26E8" w:rsidRDefault="000366E0" w:rsidP="008F6527">
            <w:r w:rsidRPr="008F26E8">
              <w:t>Адрес офиса</w:t>
            </w:r>
          </w:p>
          <w:p w14:paraId="73F30751" w14:textId="77777777" w:rsidR="000366E0" w:rsidRPr="008F26E8" w:rsidRDefault="000366E0" w:rsidP="008F6527">
            <w:r w:rsidRPr="008F26E8">
              <w:t xml:space="preserve"> </w:t>
            </w:r>
          </w:p>
        </w:tc>
        <w:tc>
          <w:tcPr>
            <w:tcW w:w="4603" w:type="dxa"/>
          </w:tcPr>
          <w:p w14:paraId="4D6CA0B1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Индекс</w:t>
            </w:r>
          </w:p>
          <w:p w14:paraId="5B5D804A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Область</w:t>
            </w:r>
          </w:p>
          <w:p w14:paraId="2D0F767E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Район</w:t>
            </w:r>
          </w:p>
          <w:p w14:paraId="454190EC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Город</w:t>
            </w:r>
          </w:p>
          <w:p w14:paraId="7F617CB5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Село ( ПГТ )</w:t>
            </w:r>
          </w:p>
          <w:p w14:paraId="59FA16D3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Улица</w:t>
            </w:r>
          </w:p>
          <w:p w14:paraId="6A4A8C38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Дом №</w:t>
            </w:r>
          </w:p>
          <w:p w14:paraId="48F22BF1" w14:textId="77777777" w:rsidR="000366E0" w:rsidRPr="008F26E8" w:rsidRDefault="000366E0" w:rsidP="008F6527">
            <w:pPr>
              <w:rPr>
                <w:noProof/>
              </w:rPr>
            </w:pPr>
            <w:r w:rsidRPr="008F26E8">
              <w:rPr>
                <w:noProof/>
              </w:rPr>
              <w:t>Номер строения или офиса</w:t>
            </w:r>
          </w:p>
        </w:tc>
      </w:tr>
    </w:tbl>
    <w:p w14:paraId="6480D6DD" w14:textId="77777777" w:rsidR="000366E0" w:rsidRPr="008F26E8" w:rsidRDefault="000366E0" w:rsidP="000366E0"/>
    <w:p w14:paraId="3DBFB693" w14:textId="77777777" w:rsidR="000366E0" w:rsidRPr="008F26E8" w:rsidRDefault="000366E0" w:rsidP="000366E0">
      <w:r w:rsidRPr="008F26E8">
        <w:t>Мы принимаем на себя обязанность по сохранности сертификата, логина и пароля.</w:t>
      </w:r>
    </w:p>
    <w:p w14:paraId="7ECBFA84" w14:textId="77777777" w:rsidR="000366E0" w:rsidRPr="008F26E8" w:rsidRDefault="000366E0" w:rsidP="000366E0"/>
    <w:p w14:paraId="7256A757" w14:textId="77777777" w:rsidR="000366E0" w:rsidRPr="008F26E8" w:rsidRDefault="000366E0" w:rsidP="000366E0">
      <w:r w:rsidRPr="008F26E8">
        <w:t>Должность Руководителя организации</w:t>
      </w:r>
    </w:p>
    <w:p w14:paraId="015EAB85" w14:textId="77777777" w:rsidR="000366E0" w:rsidRDefault="000366E0" w:rsidP="000366E0">
      <w:r w:rsidRPr="008F26E8">
        <w:rPr>
          <w:sz w:val="22"/>
          <w:szCs w:val="22"/>
        </w:rPr>
        <w:t>Ф.И.О. Руководителя организации</w:t>
      </w:r>
      <w:r>
        <w:rPr>
          <w:sz w:val="22"/>
          <w:szCs w:val="22"/>
        </w:rPr>
        <w:t xml:space="preserve">           _____</w:t>
      </w:r>
      <w:r>
        <w:t>___________________</w:t>
      </w:r>
    </w:p>
    <w:p w14:paraId="27E6CAFC" w14:textId="77777777" w:rsidR="009526EB" w:rsidRDefault="000366E0" w:rsidP="000366E0">
      <w:r>
        <w:rPr>
          <w:i/>
        </w:rPr>
        <w:t xml:space="preserve">                                                                       </w:t>
      </w:r>
      <w:r>
        <w:rPr>
          <w:i/>
          <w:sz w:val="16"/>
          <w:szCs w:val="16"/>
        </w:rPr>
        <w:t xml:space="preserve">МП </w:t>
      </w:r>
      <w:r>
        <w:rPr>
          <w:b/>
          <w:i/>
          <w:sz w:val="16"/>
          <w:szCs w:val="16"/>
        </w:rPr>
        <w:t xml:space="preserve">                  </w:t>
      </w:r>
      <w:r>
        <w:rPr>
          <w:i/>
          <w:sz w:val="16"/>
          <w:szCs w:val="16"/>
        </w:rPr>
        <w:t xml:space="preserve">     /подпись/  </w:t>
      </w:r>
    </w:p>
    <w:sectPr w:rsidR="009526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axMDAxMrEwNDRW0lEKTi0uzszPAykwrAUAe3TkgiwAAAA="/>
  </w:docVars>
  <w:rsids>
    <w:rsidRoot w:val="000366E0"/>
    <w:rsid w:val="000366E0"/>
    <w:rsid w:val="002714E9"/>
    <w:rsid w:val="00417AC9"/>
    <w:rsid w:val="009526EB"/>
    <w:rsid w:val="00C662C1"/>
    <w:rsid w:val="00F44CC1"/>
    <w:rsid w:val="00F6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517E4"/>
  <w15:chartTrackingRefBased/>
  <w15:docId w15:val="{A0CCD0DA-C4C7-46E4-9C9F-89942BA3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66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66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я Оспаналиева</dc:creator>
  <cp:keywords/>
  <dc:description/>
  <cp:lastModifiedBy>Чинара Кыдыкеева</cp:lastModifiedBy>
  <cp:revision>6</cp:revision>
  <dcterms:created xsi:type="dcterms:W3CDTF">2018-04-05T04:40:00Z</dcterms:created>
  <dcterms:modified xsi:type="dcterms:W3CDTF">2020-08-25T05:04:00Z</dcterms:modified>
</cp:coreProperties>
</file>